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>have an upper hand during their placements. Pls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B8775E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="00B8775E">
        <w:rPr>
          <w:rFonts w:ascii="Times New Roman" w:hAnsi="Times New Roman" w:cs="Times New Roman"/>
          <w:sz w:val="28"/>
          <w:szCs w:val="28"/>
        </w:rPr>
        <w:t>Piyush Negi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P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B8775E">
        <w:rPr>
          <w:rFonts w:ascii="Times New Roman" w:hAnsi="Times New Roman" w:cs="Times New Roman"/>
          <w:sz w:val="28"/>
          <w:szCs w:val="28"/>
        </w:rPr>
        <w:t>9915102078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B8775E">
        <w:rPr>
          <w:rFonts w:ascii="Times New Roman" w:hAnsi="Times New Roman" w:cs="Times New Roman"/>
          <w:sz w:val="28"/>
          <w:szCs w:val="28"/>
        </w:rPr>
        <w:t>–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8775E">
        <w:rPr>
          <w:rFonts w:ascii="Times New Roman" w:hAnsi="Times New Roman" w:cs="Times New Roman"/>
          <w:sz w:val="28"/>
          <w:szCs w:val="28"/>
        </w:rPr>
        <w:t>E-4</w:t>
      </w:r>
    </w:p>
    <w:p w:rsidR="004D63F9" w:rsidRDefault="00274FB8" w:rsidP="00B8775E">
      <w:pPr>
        <w:tabs>
          <w:tab w:val="left" w:pos="3969"/>
        </w:tabs>
        <w:spacing w:line="240" w:lineRule="auto"/>
        <w:ind w:left="3600" w:right="-613" w:hanging="4167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B8775E">
        <w:rPr>
          <w:rFonts w:ascii="Times New Roman" w:hAnsi="Times New Roman" w:cs="Times New Roman"/>
          <w:sz w:val="28"/>
          <w:szCs w:val="28"/>
        </w:rPr>
        <w:t>9910924080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</w:t>
      </w:r>
      <w:r w:rsidR="00B8775E">
        <w:rPr>
          <w:rFonts w:ascii="Times New Roman" w:hAnsi="Times New Roman" w:cs="Times New Roman"/>
          <w:sz w:val="28"/>
          <w:szCs w:val="28"/>
        </w:rPr>
        <w:t xml:space="preserve">–Engineer-2 (SMT) at </w:t>
      </w:r>
      <w:r w:rsidR="00B05DAD">
        <w:rPr>
          <w:rFonts w:ascii="Times New Roman" w:hAnsi="Times New Roman" w:cs="Times New Roman"/>
          <w:sz w:val="28"/>
          <w:szCs w:val="28"/>
        </w:rPr>
        <w:t>VIVO Mobile I</w:t>
      </w:r>
      <w:bookmarkStart w:id="0" w:name="_GoBack"/>
      <w:bookmarkEnd w:id="0"/>
      <w:r w:rsidR="00B05DAD" w:rsidRPr="00B05DAD">
        <w:rPr>
          <w:rFonts w:ascii="Times New Roman" w:hAnsi="Times New Roman" w:cs="Times New Roman"/>
          <w:sz w:val="28"/>
          <w:szCs w:val="28"/>
        </w:rPr>
        <w:t>ndia PVT LTD</w:t>
      </w:r>
    </w:p>
    <w:p w:rsidR="00B8775E" w:rsidRDefault="004D63F9" w:rsidP="00B8775E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B8775E" w:rsidP="00B8775E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vert 220V AC to 5V DC.</w:t>
      </w:r>
    </w:p>
    <w:p w:rsidR="00B8775E" w:rsidRDefault="00B8775E" w:rsidP="00B8775E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kind of device capacitor is? How does it work?</w:t>
      </w:r>
    </w:p>
    <w:p w:rsidR="00B8775E" w:rsidRDefault="00B8775E" w:rsidP="00B8775E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does a photoresistor work?</w:t>
      </w:r>
    </w:p>
    <w:p w:rsidR="00B8775E" w:rsidRPr="00B8775E" w:rsidRDefault="00B8775E" w:rsidP="00B8775E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does a diode work?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B8775E" w:rsidP="00B8775E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you are the senior manager and have to kick one person out of two. Person 1 is hard working</w:t>
      </w:r>
      <w:r w:rsidR="00E15B68">
        <w:rPr>
          <w:rFonts w:ascii="Times New Roman" w:hAnsi="Times New Roman" w:cs="Times New Roman"/>
          <w:sz w:val="24"/>
          <w:szCs w:val="24"/>
        </w:rPr>
        <w:t xml:space="preserve"> and very sound technically, but he is arrogant and have a negative nature. Person 2 is very positive and cheerful person but lacks his technical skills. In this situation Whom would you choose to ask to let go the job?</w:t>
      </w:r>
    </w:p>
    <w:p w:rsidR="004D63F9" w:rsidRPr="00E15B68" w:rsidRDefault="00E15B68" w:rsidP="00E15B68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ntion your weaknesses.</w:t>
      </w:r>
    </w:p>
    <w:sectPr w:rsidR="004D63F9" w:rsidRPr="00E15B68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853E94"/>
    <w:multiLevelType w:val="hybridMultilevel"/>
    <w:tmpl w:val="A920BD1E"/>
    <w:lvl w:ilvl="0" w:tplc="ACF6EDA6">
      <w:start w:val="1"/>
      <w:numFmt w:val="decimal"/>
      <w:lvlText w:val="%1.)"/>
      <w:lvlJc w:val="left"/>
      <w:pPr>
        <w:ind w:left="-2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" w15:restartNumberingAfterBreak="0">
    <w:nsid w:val="611D50C3"/>
    <w:multiLevelType w:val="hybridMultilevel"/>
    <w:tmpl w:val="4BD81454"/>
    <w:lvl w:ilvl="0" w:tplc="71789A62">
      <w:start w:val="1"/>
      <w:numFmt w:val="decimal"/>
      <w:lvlText w:val="%1.)"/>
      <w:lvlJc w:val="left"/>
      <w:pPr>
        <w:ind w:left="-2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4D63F9"/>
    <w:rsid w:val="00735037"/>
    <w:rsid w:val="00810F0C"/>
    <w:rsid w:val="009C5B99"/>
    <w:rsid w:val="00AD3F36"/>
    <w:rsid w:val="00B05DAD"/>
    <w:rsid w:val="00B8775E"/>
    <w:rsid w:val="00C914ED"/>
    <w:rsid w:val="00E15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2A48D"/>
  <w15:docId w15:val="{0B549765-6891-4418-AA1E-C2933AA6A5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77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69</Words>
  <Characters>9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piyush negi</cp:lastModifiedBy>
  <cp:revision>7</cp:revision>
  <dcterms:created xsi:type="dcterms:W3CDTF">2018-12-17T15:18:00Z</dcterms:created>
  <dcterms:modified xsi:type="dcterms:W3CDTF">2019-01-02T16:09:00Z</dcterms:modified>
</cp:coreProperties>
</file>